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Pirot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rot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3 S. Chester Avenu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ssicapirot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9171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